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E1EBC" w14:textId="77777777" w:rsidR="00F31385" w:rsidRDefault="00F31385" w:rsidP="00010490">
      <w:pPr>
        <w:pStyle w:val="Heading2"/>
      </w:pPr>
      <w:r>
        <w:t>Call for Proposals:</w:t>
      </w:r>
    </w:p>
    <w:p w14:paraId="23C18A93" w14:textId="05F2F9A1" w:rsidR="00803BD0" w:rsidRDefault="00622E6E" w:rsidP="00803BD0">
      <w:pPr>
        <w:pStyle w:val="Heading2"/>
      </w:pPr>
      <w:r>
        <w:t>Systemic</w:t>
      </w:r>
      <w:r w:rsidR="00803BD0" w:rsidRPr="00010490">
        <w:t xml:space="preserve"> Projects</w:t>
      </w:r>
    </w:p>
    <w:p w14:paraId="0C892951" w14:textId="77777777" w:rsidR="00D85BB2" w:rsidRDefault="00D85BB2" w:rsidP="00692662"/>
    <w:p w14:paraId="5E45E45C" w14:textId="788474FE" w:rsidR="009C0C03" w:rsidRDefault="009C0C03" w:rsidP="00692662">
      <w:pPr>
        <w:sectPr w:rsidR="009C0C03" w:rsidSect="00654819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B4AFC43" w14:textId="77777777" w:rsidR="00654819" w:rsidRDefault="00654819" w:rsidP="00692662">
      <w:pPr>
        <w:rPr>
          <w:b/>
          <w:bCs/>
          <w:sz w:val="24"/>
          <w:szCs w:val="24"/>
          <w:u w:val="single"/>
        </w:rPr>
      </w:pPr>
    </w:p>
    <w:p w14:paraId="2DCB6B7D" w14:textId="1D0BDDDC" w:rsidR="00010490" w:rsidRDefault="000469DF" w:rsidP="00692662">
      <w:r w:rsidRPr="00315F65">
        <w:rPr>
          <w:b/>
          <w:bCs/>
          <w:sz w:val="24"/>
          <w:szCs w:val="24"/>
          <w:u w:val="single"/>
        </w:rPr>
        <w:t>PURPOSE</w:t>
      </w:r>
      <w:r w:rsidR="004B0089">
        <w:t>:</w:t>
      </w:r>
    </w:p>
    <w:p w14:paraId="63947E6D" w14:textId="77777777" w:rsidR="00A270FE" w:rsidRPr="009B4C64" w:rsidRDefault="00A270FE" w:rsidP="00692662">
      <w:pPr>
        <w:rPr>
          <w:rFonts w:cstheme="minorHAnsi"/>
          <w:sz w:val="24"/>
          <w:szCs w:val="24"/>
        </w:rPr>
      </w:pPr>
    </w:p>
    <w:p w14:paraId="1DE1498F" w14:textId="13C53F34" w:rsidR="008C06EB" w:rsidRPr="008C06EB" w:rsidRDefault="00FF60BA" w:rsidP="008C06EB">
      <w:pPr>
        <w:pStyle w:val="Default"/>
      </w:pPr>
      <w:r>
        <w:rPr>
          <w:rFonts w:cstheme="minorHAnsi"/>
        </w:rPr>
        <w:t>Systemic</w:t>
      </w:r>
      <w:r w:rsidR="000469DF" w:rsidRPr="009B4C64">
        <w:rPr>
          <w:rFonts w:cstheme="minorHAnsi"/>
        </w:rPr>
        <w:t xml:space="preserve"> project</w:t>
      </w:r>
      <w:r w:rsidR="008F2F09">
        <w:rPr>
          <w:rFonts w:cstheme="minorHAnsi"/>
        </w:rPr>
        <w:t>s</w:t>
      </w:r>
      <w:r w:rsidR="000469DF" w:rsidRPr="009B4C64">
        <w:rPr>
          <w:rFonts w:cstheme="minorHAnsi"/>
        </w:rPr>
        <w:t xml:space="preserve"> </w:t>
      </w:r>
      <w:r w:rsidR="008C06EB" w:rsidRPr="008C06EB">
        <w:t xml:space="preserve">are proposed by operational units of the university (Academic departments, library, academic/student service units) for instructional technology enhancements </w:t>
      </w:r>
      <w:r w:rsidR="00901DA0">
        <w:t xml:space="preserve">relevant to, and impacted by, the department or operational unit.  </w:t>
      </w:r>
    </w:p>
    <w:p w14:paraId="45C5D4F0" w14:textId="77777777" w:rsidR="0053206A" w:rsidRPr="009B4C64" w:rsidRDefault="0053206A" w:rsidP="00692662">
      <w:pPr>
        <w:rPr>
          <w:rFonts w:cstheme="minorHAnsi"/>
          <w:sz w:val="24"/>
          <w:szCs w:val="24"/>
        </w:rPr>
      </w:pPr>
    </w:p>
    <w:p w14:paraId="5F5E5874" w14:textId="5C8D00FE" w:rsidR="00613573" w:rsidRPr="009B4C64" w:rsidRDefault="003E173C" w:rsidP="00613573">
      <w:pPr>
        <w:rPr>
          <w:rFonts w:cstheme="minorHAnsi"/>
          <w:sz w:val="24"/>
          <w:szCs w:val="24"/>
        </w:rPr>
      </w:pPr>
      <w:r w:rsidRPr="009B4C64">
        <w:rPr>
          <w:rFonts w:cstheme="minorHAnsi"/>
          <w:b/>
          <w:bCs/>
          <w:sz w:val="24"/>
          <w:szCs w:val="24"/>
          <w:u w:val="single"/>
        </w:rPr>
        <w:t>WHO MAY APPLY</w:t>
      </w:r>
      <w:r w:rsidR="005E6868" w:rsidRPr="009B4C64">
        <w:rPr>
          <w:rFonts w:cstheme="minorHAnsi"/>
          <w:sz w:val="24"/>
          <w:szCs w:val="24"/>
        </w:rPr>
        <w:t>:</w:t>
      </w:r>
    </w:p>
    <w:p w14:paraId="071A1C3E" w14:textId="77777777" w:rsidR="00462325" w:rsidRPr="009B4C64" w:rsidRDefault="00462325" w:rsidP="00613573">
      <w:pPr>
        <w:rPr>
          <w:rFonts w:cstheme="minorHAnsi"/>
          <w:sz w:val="24"/>
          <w:szCs w:val="24"/>
        </w:rPr>
      </w:pPr>
    </w:p>
    <w:p w14:paraId="736C8AB5" w14:textId="1F2566FA" w:rsidR="00E20519" w:rsidRPr="00D106D6" w:rsidRDefault="00096F9B" w:rsidP="00E20519">
      <w:pPr>
        <w:rPr>
          <w:rFonts w:cstheme="minorHAnsi"/>
          <w:sz w:val="24"/>
          <w:szCs w:val="24"/>
        </w:rPr>
      </w:pPr>
      <w:r w:rsidRPr="00D106D6">
        <w:rPr>
          <w:sz w:val="24"/>
          <w:szCs w:val="24"/>
        </w:rPr>
        <w:t xml:space="preserve">Department chairs or leadership </w:t>
      </w:r>
      <w:r w:rsidR="00966E6B" w:rsidRPr="00D106D6">
        <w:rPr>
          <w:sz w:val="24"/>
          <w:szCs w:val="24"/>
        </w:rPr>
        <w:t xml:space="preserve">may propose a project </w:t>
      </w:r>
      <w:r w:rsidR="00E20519" w:rsidRPr="00D106D6">
        <w:rPr>
          <w:sz w:val="24"/>
          <w:szCs w:val="24"/>
        </w:rPr>
        <w:t xml:space="preserve">on behalf of </w:t>
      </w:r>
      <w:r w:rsidR="00966E6B" w:rsidRPr="00D106D6">
        <w:rPr>
          <w:sz w:val="24"/>
          <w:szCs w:val="24"/>
        </w:rPr>
        <w:t xml:space="preserve">their </w:t>
      </w:r>
      <w:r w:rsidR="00E20519" w:rsidRPr="00D106D6">
        <w:rPr>
          <w:sz w:val="24"/>
          <w:szCs w:val="24"/>
        </w:rPr>
        <w:t>academic departments</w:t>
      </w:r>
      <w:r w:rsidR="00966E6B" w:rsidRPr="00D106D6">
        <w:rPr>
          <w:sz w:val="24"/>
          <w:szCs w:val="24"/>
        </w:rPr>
        <w:t xml:space="preserve"> or unit</w:t>
      </w:r>
      <w:r w:rsidR="00E20519" w:rsidRPr="00D106D6">
        <w:rPr>
          <w:sz w:val="24"/>
          <w:szCs w:val="24"/>
        </w:rPr>
        <w:t xml:space="preserve"> intended to enhance the current instructional technology standard at which the unit operates.</w:t>
      </w:r>
    </w:p>
    <w:p w14:paraId="7C4C829A" w14:textId="261232AC" w:rsidR="009A4F0D" w:rsidRPr="00592B97" w:rsidRDefault="009A4F0D" w:rsidP="003A1CE9">
      <w:pPr>
        <w:autoSpaceDE w:val="0"/>
        <w:autoSpaceDN w:val="0"/>
        <w:adjustRightInd w:val="0"/>
        <w:contextualSpacing w:val="0"/>
        <w:rPr>
          <w:rFonts w:cstheme="minorHAnsi"/>
          <w:sz w:val="24"/>
          <w:szCs w:val="24"/>
        </w:rPr>
      </w:pPr>
    </w:p>
    <w:p w14:paraId="3DE93819" w14:textId="31AE8738" w:rsidR="00EA2204" w:rsidRPr="009B4C64" w:rsidRDefault="003E173C" w:rsidP="009A4F0D">
      <w:pPr>
        <w:rPr>
          <w:rFonts w:cstheme="minorHAnsi"/>
          <w:sz w:val="24"/>
          <w:szCs w:val="24"/>
        </w:rPr>
      </w:pPr>
      <w:r w:rsidRPr="009B4C64">
        <w:rPr>
          <w:rFonts w:cstheme="minorHAnsi"/>
          <w:b/>
          <w:bCs/>
          <w:sz w:val="24"/>
          <w:szCs w:val="24"/>
          <w:u w:val="single"/>
        </w:rPr>
        <w:t>WHEN TO APPLY</w:t>
      </w:r>
      <w:r w:rsidR="00EA2204" w:rsidRPr="009B4C64">
        <w:rPr>
          <w:rFonts w:cstheme="minorHAnsi"/>
          <w:sz w:val="24"/>
          <w:szCs w:val="24"/>
        </w:rPr>
        <w:t>:</w:t>
      </w:r>
    </w:p>
    <w:p w14:paraId="221E097D" w14:textId="75518D44" w:rsidR="00EA2204" w:rsidRPr="009B4C64" w:rsidRDefault="00EA2204" w:rsidP="009A4F0D">
      <w:pPr>
        <w:rPr>
          <w:rFonts w:cstheme="minorHAnsi"/>
          <w:sz w:val="24"/>
          <w:szCs w:val="24"/>
        </w:rPr>
      </w:pPr>
    </w:p>
    <w:p w14:paraId="7C4914E2" w14:textId="77777777" w:rsidR="00901DA0" w:rsidRPr="00BF7C46" w:rsidRDefault="00901DA0" w:rsidP="00901DA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rch 22, 2024</w:t>
      </w:r>
      <w:r w:rsidRPr="00BF7C46">
        <w:rPr>
          <w:rFonts w:cstheme="minorHAnsi"/>
          <w:sz w:val="24"/>
          <w:szCs w:val="24"/>
        </w:rPr>
        <w:t xml:space="preserve"> (approximate notification/ start date: </w:t>
      </w:r>
      <w:r>
        <w:rPr>
          <w:rFonts w:cstheme="minorHAnsi"/>
          <w:sz w:val="24"/>
          <w:szCs w:val="24"/>
        </w:rPr>
        <w:t>April 5</w:t>
      </w:r>
      <w:r w:rsidRPr="00BF7C46">
        <w:rPr>
          <w:rFonts w:cstheme="minorHAnsi"/>
          <w:sz w:val="24"/>
          <w:szCs w:val="24"/>
        </w:rPr>
        <w:t>)</w:t>
      </w:r>
    </w:p>
    <w:p w14:paraId="1AB32D19" w14:textId="77777777" w:rsidR="00901DA0" w:rsidRPr="009B4C64" w:rsidRDefault="00901DA0" w:rsidP="00901DA0">
      <w:pPr>
        <w:rPr>
          <w:rFonts w:cstheme="minorHAnsi"/>
          <w:sz w:val="24"/>
          <w:szCs w:val="24"/>
        </w:rPr>
      </w:pPr>
    </w:p>
    <w:p w14:paraId="66D5C975" w14:textId="77777777" w:rsidR="00901DA0" w:rsidRPr="009B4C64" w:rsidRDefault="00901DA0" w:rsidP="00901DA0">
      <w:pPr>
        <w:rPr>
          <w:rFonts w:cstheme="minorHAnsi"/>
          <w:sz w:val="24"/>
          <w:szCs w:val="24"/>
        </w:rPr>
      </w:pPr>
      <w:r w:rsidRPr="009B4C64">
        <w:rPr>
          <w:rFonts w:cstheme="minorHAnsi"/>
          <w:sz w:val="24"/>
          <w:szCs w:val="24"/>
        </w:rPr>
        <w:t xml:space="preserve">All proposals must be submitted via email to </w:t>
      </w:r>
      <w:hyperlink r:id="rId16" w:history="1">
        <w:r w:rsidRPr="00CA4ABD">
          <w:rPr>
            <w:rStyle w:val="Hyperlink"/>
            <w:rFonts w:cstheme="minorHAnsi"/>
            <w:sz w:val="24"/>
            <w:szCs w:val="24"/>
          </w:rPr>
          <w:t>techfeeproposals@floridapoly.edu</w:t>
        </w:r>
      </w:hyperlink>
      <w:r>
        <w:rPr>
          <w:rFonts w:cstheme="minorHAnsi"/>
          <w:sz w:val="24"/>
          <w:szCs w:val="24"/>
        </w:rPr>
        <w:t xml:space="preserve"> and </w:t>
      </w:r>
      <w:r w:rsidRPr="009B4C64">
        <w:rPr>
          <w:rFonts w:cstheme="minorHAnsi"/>
          <w:sz w:val="24"/>
          <w:szCs w:val="24"/>
        </w:rPr>
        <w:t>late proposals</w:t>
      </w:r>
      <w:r>
        <w:rPr>
          <w:rFonts w:cstheme="minorHAnsi"/>
          <w:sz w:val="24"/>
          <w:szCs w:val="24"/>
        </w:rPr>
        <w:t xml:space="preserve"> will not</w:t>
      </w:r>
      <w:r w:rsidRPr="009B4C64">
        <w:rPr>
          <w:rFonts w:cstheme="minorHAnsi"/>
          <w:sz w:val="24"/>
          <w:szCs w:val="24"/>
        </w:rPr>
        <w:t xml:space="preserve"> be accepted.  Incomplete/ partially submitted applications will be eliminated from the review process.</w:t>
      </w:r>
    </w:p>
    <w:p w14:paraId="1F5073BB" w14:textId="0FF576C2" w:rsidR="00654819" w:rsidRDefault="00654819" w:rsidP="009A4F0D">
      <w:pPr>
        <w:rPr>
          <w:rFonts w:cstheme="minorHAnsi"/>
          <w:sz w:val="24"/>
          <w:szCs w:val="24"/>
        </w:rPr>
      </w:pPr>
    </w:p>
    <w:p w14:paraId="5FAFCA70" w14:textId="6ECFF3BF" w:rsidR="0066017E" w:rsidRPr="009B4C64" w:rsidRDefault="003E173C" w:rsidP="0003164F">
      <w:pPr>
        <w:spacing w:after="160" w:line="259" w:lineRule="auto"/>
        <w:contextualSpacing w:val="0"/>
        <w:rPr>
          <w:rFonts w:cstheme="minorHAnsi"/>
          <w:b/>
          <w:bCs/>
          <w:sz w:val="24"/>
          <w:szCs w:val="24"/>
          <w:u w:val="single"/>
        </w:rPr>
      </w:pPr>
      <w:r w:rsidRPr="009B4C64">
        <w:rPr>
          <w:rFonts w:cstheme="minorHAnsi"/>
          <w:b/>
          <w:bCs/>
          <w:sz w:val="24"/>
          <w:szCs w:val="24"/>
          <w:u w:val="single"/>
        </w:rPr>
        <w:t>PROPOSAL REVIEW PROCESS</w:t>
      </w:r>
      <w:r w:rsidR="00320ABC" w:rsidRPr="009B4C64">
        <w:rPr>
          <w:rFonts w:cstheme="minorHAnsi"/>
          <w:b/>
          <w:bCs/>
          <w:sz w:val="24"/>
          <w:szCs w:val="24"/>
          <w:u w:val="single"/>
        </w:rPr>
        <w:t>:</w:t>
      </w:r>
    </w:p>
    <w:p w14:paraId="569F3825" w14:textId="372EFC07" w:rsidR="00CB1123" w:rsidRPr="009B4C64" w:rsidRDefault="00CB1123" w:rsidP="00CB1123">
      <w:pPr>
        <w:autoSpaceDE w:val="0"/>
        <w:autoSpaceDN w:val="0"/>
        <w:adjustRightInd w:val="0"/>
        <w:contextualSpacing w:val="0"/>
        <w:rPr>
          <w:rFonts w:cstheme="minorHAnsi"/>
          <w:sz w:val="24"/>
          <w:szCs w:val="24"/>
        </w:rPr>
      </w:pPr>
      <w:r w:rsidRPr="00203B57">
        <w:rPr>
          <w:rFonts w:cstheme="minorHAnsi"/>
          <w:sz w:val="24"/>
          <w:szCs w:val="24"/>
        </w:rPr>
        <w:t xml:space="preserve">A review panel made up of </w:t>
      </w:r>
      <w:r w:rsidR="00203B57" w:rsidRPr="00203B57">
        <w:rPr>
          <w:rFonts w:cstheme="minorHAnsi"/>
          <w:sz w:val="24"/>
          <w:szCs w:val="24"/>
        </w:rPr>
        <w:t>the University’s Technology Fee Committee</w:t>
      </w:r>
      <w:r w:rsidRPr="00203B57">
        <w:rPr>
          <w:rFonts w:cstheme="minorHAnsi"/>
          <w:sz w:val="24"/>
          <w:szCs w:val="24"/>
        </w:rPr>
        <w:t xml:space="preserve"> will evaluate the proposals</w:t>
      </w:r>
      <w:r w:rsidR="00792CCC">
        <w:rPr>
          <w:rFonts w:cstheme="minorHAnsi"/>
          <w:sz w:val="24"/>
          <w:szCs w:val="24"/>
        </w:rPr>
        <w:t xml:space="preserve"> and make recommendations to the </w:t>
      </w:r>
      <w:r w:rsidR="003E08FB">
        <w:rPr>
          <w:rFonts w:cstheme="minorHAnsi"/>
          <w:sz w:val="24"/>
          <w:szCs w:val="24"/>
        </w:rPr>
        <w:t>P</w:t>
      </w:r>
      <w:r w:rsidR="00792CCC">
        <w:rPr>
          <w:rFonts w:cstheme="minorHAnsi"/>
          <w:sz w:val="24"/>
          <w:szCs w:val="24"/>
        </w:rPr>
        <w:t>rovost</w:t>
      </w:r>
      <w:r w:rsidR="003E08FB">
        <w:rPr>
          <w:rFonts w:cstheme="minorHAnsi"/>
          <w:sz w:val="24"/>
          <w:szCs w:val="24"/>
        </w:rPr>
        <w:t xml:space="preserve">. </w:t>
      </w:r>
      <w:r w:rsidRPr="00203B57">
        <w:rPr>
          <w:rFonts w:cstheme="minorHAnsi"/>
          <w:sz w:val="24"/>
          <w:szCs w:val="24"/>
        </w:rPr>
        <w:t xml:space="preserve"> </w:t>
      </w:r>
      <w:r w:rsidR="003E08FB">
        <w:rPr>
          <w:rFonts w:cstheme="minorHAnsi"/>
          <w:sz w:val="24"/>
          <w:szCs w:val="24"/>
        </w:rPr>
        <w:t>I</w:t>
      </w:r>
      <w:r w:rsidRPr="00203B57">
        <w:rPr>
          <w:rFonts w:cstheme="minorHAnsi"/>
          <w:sz w:val="24"/>
          <w:szCs w:val="24"/>
        </w:rPr>
        <w:t xml:space="preserve">t should be assumed that the reviewers are </w:t>
      </w:r>
      <w:r w:rsidRPr="00203B57">
        <w:rPr>
          <w:rFonts w:cstheme="minorHAnsi"/>
          <w:b/>
          <w:bCs/>
          <w:i/>
          <w:iCs/>
          <w:sz w:val="24"/>
          <w:szCs w:val="24"/>
        </w:rPr>
        <w:t xml:space="preserve">not </w:t>
      </w:r>
      <w:r w:rsidRPr="00203B57">
        <w:rPr>
          <w:rFonts w:cstheme="minorHAnsi"/>
          <w:sz w:val="24"/>
          <w:szCs w:val="24"/>
        </w:rPr>
        <w:t xml:space="preserve">knowledgeable about the specific content area of the proposed </w:t>
      </w:r>
      <w:r w:rsidRPr="009B4C64">
        <w:rPr>
          <w:rFonts w:cstheme="minorHAnsi"/>
          <w:sz w:val="24"/>
          <w:szCs w:val="24"/>
        </w:rPr>
        <w:t xml:space="preserve">work. </w:t>
      </w:r>
    </w:p>
    <w:p w14:paraId="30F6BE87" w14:textId="77777777" w:rsidR="00D8691D" w:rsidRPr="009B4C64" w:rsidRDefault="00D8691D" w:rsidP="00CB1123">
      <w:pPr>
        <w:autoSpaceDE w:val="0"/>
        <w:autoSpaceDN w:val="0"/>
        <w:adjustRightInd w:val="0"/>
        <w:contextualSpacing w:val="0"/>
        <w:rPr>
          <w:rFonts w:cstheme="minorHAnsi"/>
          <w:sz w:val="24"/>
          <w:szCs w:val="24"/>
        </w:rPr>
      </w:pPr>
    </w:p>
    <w:p w14:paraId="2D0B82BA" w14:textId="3539D363" w:rsidR="00B81943" w:rsidRPr="009B4C64" w:rsidRDefault="00CB1123" w:rsidP="00CB1123">
      <w:pPr>
        <w:rPr>
          <w:rFonts w:cstheme="minorHAnsi"/>
          <w:sz w:val="24"/>
          <w:szCs w:val="24"/>
        </w:rPr>
      </w:pPr>
      <w:r w:rsidRPr="009B4C64">
        <w:rPr>
          <w:rFonts w:cstheme="minorHAnsi"/>
          <w:sz w:val="24"/>
          <w:szCs w:val="24"/>
        </w:rPr>
        <w:t>The reviewers will assess each application using the following criteria for each award:</w:t>
      </w:r>
    </w:p>
    <w:p w14:paraId="5013CAB4" w14:textId="77777777" w:rsidR="00901DA0" w:rsidRPr="00867EAF" w:rsidRDefault="00901DA0" w:rsidP="00901DA0">
      <w:pPr>
        <w:pStyle w:val="ListParagraph"/>
      </w:pPr>
      <w:r>
        <w:t>Potential impact of the proposed work on the student educational experience</w:t>
      </w:r>
    </w:p>
    <w:p w14:paraId="2254323C" w14:textId="77777777" w:rsidR="00901DA0" w:rsidRPr="00867EAF" w:rsidRDefault="00901DA0" w:rsidP="00901DA0">
      <w:pPr>
        <w:pStyle w:val="ListParagraph"/>
      </w:pPr>
      <w:r w:rsidRPr="00867EAF">
        <w:t>Clarity and appropriateness of the description of the roles of the team members</w:t>
      </w:r>
    </w:p>
    <w:p w14:paraId="1317EF48" w14:textId="77777777" w:rsidR="00901DA0" w:rsidRPr="00867EAF" w:rsidRDefault="00901DA0" w:rsidP="00901DA0">
      <w:pPr>
        <w:pStyle w:val="ListParagraph"/>
      </w:pPr>
      <w:r w:rsidRPr="00867EAF">
        <w:t>Appropriateness of the budget</w:t>
      </w:r>
    </w:p>
    <w:p w14:paraId="174B858A" w14:textId="77777777" w:rsidR="00901DA0" w:rsidRDefault="00901DA0" w:rsidP="00F3177D">
      <w:pPr>
        <w:rPr>
          <w:rFonts w:cstheme="minorHAnsi"/>
          <w:b/>
          <w:bCs/>
          <w:sz w:val="24"/>
          <w:szCs w:val="24"/>
        </w:rPr>
      </w:pPr>
    </w:p>
    <w:p w14:paraId="7DF313DF" w14:textId="1AA17F2B" w:rsidR="00F0622E" w:rsidRDefault="00A365FF" w:rsidP="00F3177D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The </w:t>
      </w:r>
      <w:r w:rsidR="007C0164">
        <w:rPr>
          <w:rFonts w:cstheme="minorHAnsi"/>
          <w:b/>
          <w:bCs/>
          <w:sz w:val="24"/>
          <w:szCs w:val="24"/>
        </w:rPr>
        <w:t>department chair</w:t>
      </w:r>
      <w:r w:rsidR="00901DA0">
        <w:rPr>
          <w:rFonts w:cstheme="minorHAnsi"/>
          <w:b/>
          <w:bCs/>
          <w:sz w:val="24"/>
          <w:szCs w:val="24"/>
        </w:rPr>
        <w:t xml:space="preserve"> or designated responsible party</w:t>
      </w:r>
      <w:r>
        <w:rPr>
          <w:rFonts w:cstheme="minorHAnsi"/>
          <w:b/>
          <w:bCs/>
          <w:sz w:val="24"/>
          <w:szCs w:val="24"/>
        </w:rPr>
        <w:t xml:space="preserve"> is</w:t>
      </w:r>
      <w:r w:rsidR="00B724D6">
        <w:rPr>
          <w:rFonts w:cstheme="minorHAnsi"/>
          <w:b/>
          <w:bCs/>
          <w:sz w:val="24"/>
          <w:szCs w:val="24"/>
        </w:rPr>
        <w:t xml:space="preserve"> required to submit a formal final report within four weeks of the project end date.</w:t>
      </w:r>
      <w:r w:rsidR="00CF5BB9">
        <w:rPr>
          <w:rFonts w:cstheme="minorHAnsi"/>
          <w:b/>
          <w:bCs/>
          <w:sz w:val="24"/>
          <w:szCs w:val="24"/>
        </w:rPr>
        <w:t xml:space="preserve">  </w:t>
      </w:r>
      <w:r w:rsidR="00CF5BB9">
        <w:rPr>
          <w:rFonts w:cstheme="minorHAnsi"/>
          <w:sz w:val="24"/>
          <w:szCs w:val="24"/>
        </w:rPr>
        <w:t>The report should summarize the results of the project and should include a final budget report</w:t>
      </w:r>
      <w:r w:rsidR="00051AC5">
        <w:rPr>
          <w:rFonts w:cstheme="minorHAnsi"/>
          <w:sz w:val="24"/>
          <w:szCs w:val="24"/>
        </w:rPr>
        <w:t xml:space="preserve"> and </w:t>
      </w:r>
      <w:r w:rsidR="006F6CA7">
        <w:rPr>
          <w:rFonts w:cstheme="minorHAnsi"/>
          <w:sz w:val="24"/>
          <w:szCs w:val="24"/>
        </w:rPr>
        <w:t>must be signed.</w:t>
      </w:r>
    </w:p>
    <w:p w14:paraId="6D7C9265" w14:textId="77777777" w:rsidR="00FD37FD" w:rsidRDefault="00FD37FD" w:rsidP="00C06D96">
      <w:pPr>
        <w:autoSpaceDE w:val="0"/>
        <w:autoSpaceDN w:val="0"/>
        <w:adjustRightInd w:val="0"/>
        <w:contextualSpacing w:val="0"/>
        <w:rPr>
          <w:rFonts w:cstheme="minorHAnsi"/>
          <w:b/>
          <w:bCs/>
          <w:sz w:val="24"/>
          <w:szCs w:val="24"/>
        </w:rPr>
      </w:pPr>
    </w:p>
    <w:p w14:paraId="69154DE2" w14:textId="712A8DEC" w:rsidR="00C06D96" w:rsidRDefault="00C06D96" w:rsidP="00C06D96">
      <w:pPr>
        <w:spacing w:after="160" w:line="259" w:lineRule="auto"/>
        <w:contextualSpacing w:val="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  <w:u w:val="single"/>
        </w:rPr>
        <w:t>A</w:t>
      </w:r>
      <w:r w:rsidR="00A45A09">
        <w:rPr>
          <w:rFonts w:cstheme="minorHAnsi"/>
          <w:b/>
          <w:bCs/>
          <w:sz w:val="24"/>
          <w:szCs w:val="24"/>
          <w:u w:val="single"/>
        </w:rPr>
        <w:t>PPLICATION</w:t>
      </w:r>
      <w:r>
        <w:rPr>
          <w:rFonts w:cstheme="minorHAnsi"/>
          <w:sz w:val="24"/>
          <w:szCs w:val="24"/>
        </w:rPr>
        <w:t>:</w:t>
      </w:r>
    </w:p>
    <w:p w14:paraId="63D31FF7" w14:textId="77777777" w:rsidR="00901DA0" w:rsidRDefault="00901DA0" w:rsidP="00901DA0">
      <w:pPr>
        <w:autoSpaceDE w:val="0"/>
        <w:autoSpaceDN w:val="0"/>
        <w:adjustRightInd w:val="0"/>
        <w:contextualSpacing w:val="0"/>
        <w:rPr>
          <w:rFonts w:cstheme="minorHAnsi"/>
          <w:sz w:val="24"/>
          <w:szCs w:val="24"/>
        </w:rPr>
      </w:pPr>
      <w:r w:rsidRPr="00A45A09">
        <w:rPr>
          <w:rFonts w:cstheme="minorHAnsi"/>
          <w:sz w:val="24"/>
          <w:szCs w:val="24"/>
        </w:rPr>
        <w:t>The application must contain all the</w:t>
      </w:r>
      <w:r>
        <w:rPr>
          <w:rFonts w:cstheme="minorHAnsi"/>
          <w:sz w:val="24"/>
          <w:szCs w:val="24"/>
        </w:rPr>
        <w:t xml:space="preserve"> </w:t>
      </w:r>
      <w:r w:rsidRPr="00A45A09">
        <w:rPr>
          <w:rFonts w:cstheme="minorHAnsi"/>
          <w:sz w:val="24"/>
          <w:szCs w:val="24"/>
        </w:rPr>
        <w:t xml:space="preserve">information below </w:t>
      </w:r>
      <w:proofErr w:type="gramStart"/>
      <w:r w:rsidRPr="00A45A09">
        <w:rPr>
          <w:rFonts w:cstheme="minorHAnsi"/>
          <w:sz w:val="24"/>
          <w:szCs w:val="24"/>
        </w:rPr>
        <w:t>in order to</w:t>
      </w:r>
      <w:proofErr w:type="gramEnd"/>
      <w:r w:rsidRPr="00A45A09">
        <w:rPr>
          <w:rFonts w:cstheme="minorHAnsi"/>
          <w:sz w:val="24"/>
          <w:szCs w:val="24"/>
        </w:rPr>
        <w:t xml:space="preserve"> be considered for funding:</w:t>
      </w:r>
    </w:p>
    <w:p w14:paraId="357E2152" w14:textId="77777777" w:rsidR="00901DA0" w:rsidRPr="004872EE" w:rsidRDefault="00901DA0" w:rsidP="00901DA0">
      <w:pPr>
        <w:autoSpaceDE w:val="0"/>
        <w:autoSpaceDN w:val="0"/>
        <w:adjustRightInd w:val="0"/>
        <w:contextualSpacing w:val="0"/>
        <w:rPr>
          <w:rFonts w:ascii="Arial" w:hAnsi="Arial" w:cs="Arial"/>
          <w:sz w:val="24"/>
          <w:szCs w:val="24"/>
        </w:rPr>
      </w:pPr>
    </w:p>
    <w:p w14:paraId="42D1116B" w14:textId="77777777" w:rsidR="00901DA0" w:rsidRDefault="00901DA0" w:rsidP="00901DA0">
      <w:pPr>
        <w:pStyle w:val="ListParagraph"/>
      </w:pPr>
      <w:r w:rsidRPr="004872EE">
        <w:t xml:space="preserve">Completed and signed Proposal </w:t>
      </w:r>
      <w:proofErr w:type="gramStart"/>
      <w:r w:rsidRPr="004872EE">
        <w:t>form</w:t>
      </w:r>
      <w:proofErr w:type="gramEnd"/>
    </w:p>
    <w:p w14:paraId="69960C69" w14:textId="77777777" w:rsidR="00901DA0" w:rsidRDefault="00901DA0" w:rsidP="00901DA0">
      <w:pPr>
        <w:pStyle w:val="ListParagraph"/>
      </w:pPr>
      <w:r>
        <w:lastRenderedPageBreak/>
        <w:t>Non-technical abstract</w:t>
      </w:r>
    </w:p>
    <w:p w14:paraId="3C67107B" w14:textId="77777777" w:rsidR="00901DA0" w:rsidRDefault="00901DA0" w:rsidP="00901DA0">
      <w:pPr>
        <w:pStyle w:val="ListParagraph"/>
      </w:pPr>
      <w:r>
        <w:t>Project plan</w:t>
      </w:r>
    </w:p>
    <w:p w14:paraId="58F00D95" w14:textId="77777777" w:rsidR="00901DA0" w:rsidRDefault="00901DA0" w:rsidP="00901DA0">
      <w:pPr>
        <w:pStyle w:val="ListParagraph"/>
      </w:pPr>
      <w:r>
        <w:t>References</w:t>
      </w:r>
    </w:p>
    <w:p w14:paraId="0C45F13D" w14:textId="77777777" w:rsidR="00901DA0" w:rsidRDefault="00901DA0" w:rsidP="00901DA0">
      <w:pPr>
        <w:pStyle w:val="ListParagraph"/>
      </w:pPr>
      <w:r>
        <w:t>Budget information</w:t>
      </w:r>
    </w:p>
    <w:p w14:paraId="7244580C" w14:textId="77777777" w:rsidR="00901DA0" w:rsidRPr="004872EE" w:rsidRDefault="00901DA0" w:rsidP="00901DA0">
      <w:pPr>
        <w:pStyle w:val="ListParagraph"/>
      </w:pPr>
      <w:r>
        <w:t>Signatures for all applicants</w:t>
      </w:r>
    </w:p>
    <w:sectPr w:rsidR="00901DA0" w:rsidRPr="004872EE" w:rsidSect="00654819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EE94F4" w14:textId="77777777" w:rsidR="004A2CE6" w:rsidRDefault="004A2CE6" w:rsidP="00AD4769">
      <w:r>
        <w:separator/>
      </w:r>
    </w:p>
  </w:endnote>
  <w:endnote w:type="continuationSeparator" w:id="0">
    <w:p w14:paraId="36344411" w14:textId="77777777" w:rsidR="004A2CE6" w:rsidRDefault="004A2CE6" w:rsidP="00AD47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9153A" w14:textId="77777777" w:rsidR="003175E8" w:rsidRDefault="003175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39430273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10C1B74F" w14:textId="2BB71E18" w:rsidR="00AD4769" w:rsidRPr="00AD4769" w:rsidRDefault="00AD4769" w:rsidP="00AD4769">
        <w:pPr>
          <w:pStyle w:val="Footer"/>
          <w:jc w:val="right"/>
          <w:rPr>
            <w:sz w:val="18"/>
            <w:szCs w:val="18"/>
          </w:rPr>
        </w:pPr>
        <w:r w:rsidRPr="00AD4769">
          <w:rPr>
            <w:sz w:val="18"/>
            <w:szCs w:val="18"/>
          </w:rPr>
          <w:fldChar w:fldCharType="begin"/>
        </w:r>
        <w:r w:rsidRPr="00AD4769">
          <w:rPr>
            <w:sz w:val="18"/>
            <w:szCs w:val="18"/>
          </w:rPr>
          <w:instrText xml:space="preserve"> PAGE   \* MERGEFORMAT </w:instrText>
        </w:r>
        <w:r w:rsidRPr="00AD4769">
          <w:rPr>
            <w:sz w:val="18"/>
            <w:szCs w:val="18"/>
          </w:rPr>
          <w:fldChar w:fldCharType="separate"/>
        </w:r>
        <w:r w:rsidRPr="00AD4769">
          <w:rPr>
            <w:noProof/>
            <w:sz w:val="18"/>
            <w:szCs w:val="18"/>
          </w:rPr>
          <w:t>2</w:t>
        </w:r>
        <w:r w:rsidRPr="00AD4769">
          <w:rPr>
            <w:noProof/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7D2E0" w14:textId="77777777" w:rsidR="003175E8" w:rsidRDefault="003175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D0678" w14:textId="77777777" w:rsidR="004A2CE6" w:rsidRDefault="004A2CE6" w:rsidP="00AD4769">
      <w:r>
        <w:separator/>
      </w:r>
    </w:p>
  </w:footnote>
  <w:footnote w:type="continuationSeparator" w:id="0">
    <w:p w14:paraId="12D65516" w14:textId="77777777" w:rsidR="004A2CE6" w:rsidRDefault="004A2CE6" w:rsidP="00AD47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8FC7F" w14:textId="77777777" w:rsidR="003175E8" w:rsidRDefault="003175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1311803"/>
      <w:docPartObj>
        <w:docPartGallery w:val="Watermarks"/>
        <w:docPartUnique/>
      </w:docPartObj>
    </w:sdtPr>
    <w:sdtEndPr/>
    <w:sdtContent>
      <w:p w14:paraId="6E26C0B7" w14:textId="321EF3FF" w:rsidR="00DB4999" w:rsidRDefault="00A03134">
        <w:pPr>
          <w:pStyle w:val="Header"/>
        </w:pPr>
        <w:r w:rsidRPr="00A03134">
          <w:rPr>
            <w:noProof/>
          </w:rPr>
          <w:t xml:space="preserve"> </w:t>
        </w:r>
        <w:r>
          <w:rPr>
            <w:noProof/>
          </w:rPr>
          <w:drawing>
            <wp:inline distT="0" distB="0" distL="0" distR="0" wp14:anchorId="23023144" wp14:editId="2628CBDB">
              <wp:extent cx="2655166" cy="851535"/>
              <wp:effectExtent l="0" t="0" r="0" b="5715"/>
              <wp:docPr id="1" name="Picture 1" descr="Logo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655166" cy="8515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26061" w14:textId="77777777" w:rsidR="003175E8" w:rsidRDefault="003175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40DA25D"/>
    <w:multiLevelType w:val="hybridMultilevel"/>
    <w:tmpl w:val="930D4E8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7BC24EC"/>
    <w:multiLevelType w:val="hybridMultilevel"/>
    <w:tmpl w:val="A8E7671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C37B82F"/>
    <w:multiLevelType w:val="hybridMultilevel"/>
    <w:tmpl w:val="EF628B6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3677B6F"/>
    <w:multiLevelType w:val="hybridMultilevel"/>
    <w:tmpl w:val="2DFEF066"/>
    <w:lvl w:ilvl="0" w:tplc="F87430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8404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226D7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8AA3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18CF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9C39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361B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C16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924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DA27CD"/>
    <w:multiLevelType w:val="hybridMultilevel"/>
    <w:tmpl w:val="C8C009FE"/>
    <w:lvl w:ilvl="0" w:tplc="94FE729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31592D"/>
    <w:multiLevelType w:val="hybridMultilevel"/>
    <w:tmpl w:val="015A1E46"/>
    <w:lvl w:ilvl="0" w:tplc="E7A897D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73197"/>
    <w:multiLevelType w:val="hybridMultilevel"/>
    <w:tmpl w:val="EB608ACE"/>
    <w:lvl w:ilvl="0" w:tplc="75D4B32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FE8200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6264B6"/>
    <w:multiLevelType w:val="hybridMultilevel"/>
    <w:tmpl w:val="C84A7A20"/>
    <w:lvl w:ilvl="0" w:tplc="4C1EAA1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C4E30F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7209B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ACC5B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1C8EB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EE417A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160DC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0C839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0F653F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23C3F7B"/>
    <w:multiLevelType w:val="hybridMultilevel"/>
    <w:tmpl w:val="125EEE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236245"/>
    <w:multiLevelType w:val="hybridMultilevel"/>
    <w:tmpl w:val="8252F6E8"/>
    <w:lvl w:ilvl="0" w:tplc="70945A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806E69"/>
    <w:multiLevelType w:val="hybridMultilevel"/>
    <w:tmpl w:val="CA907346"/>
    <w:lvl w:ilvl="0" w:tplc="B142E2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7022D"/>
    <w:multiLevelType w:val="hybridMultilevel"/>
    <w:tmpl w:val="6AC69F8C"/>
    <w:lvl w:ilvl="0" w:tplc="564649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BB3F66"/>
    <w:multiLevelType w:val="hybridMultilevel"/>
    <w:tmpl w:val="417E0798"/>
    <w:lvl w:ilvl="0" w:tplc="A7B09C9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C75EAB"/>
    <w:multiLevelType w:val="hybridMultilevel"/>
    <w:tmpl w:val="A84260BA"/>
    <w:lvl w:ilvl="0" w:tplc="1D8A9A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965A22"/>
    <w:multiLevelType w:val="hybridMultilevel"/>
    <w:tmpl w:val="0CE621B8"/>
    <w:lvl w:ilvl="0" w:tplc="F7E492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9C1B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349D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AC38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E2EB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FCE8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78E6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9C9E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2C9A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4C4F45"/>
    <w:multiLevelType w:val="hybridMultilevel"/>
    <w:tmpl w:val="C0980DCA"/>
    <w:lvl w:ilvl="0" w:tplc="D70EAF7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BB8D23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2ACB2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416AA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1D07B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70EAED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2DA6C5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F6A5A2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967692F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1906822"/>
    <w:multiLevelType w:val="hybridMultilevel"/>
    <w:tmpl w:val="AF54B34A"/>
    <w:lvl w:ilvl="0" w:tplc="A76C7F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2C7357"/>
    <w:multiLevelType w:val="hybridMultilevel"/>
    <w:tmpl w:val="02BC403A"/>
    <w:lvl w:ilvl="0" w:tplc="74CACBC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C41DDF"/>
    <w:multiLevelType w:val="hybridMultilevel"/>
    <w:tmpl w:val="790674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802BE2"/>
    <w:multiLevelType w:val="hybridMultilevel"/>
    <w:tmpl w:val="81FC4802"/>
    <w:lvl w:ilvl="0" w:tplc="D472AE38">
      <w:start w:val="1"/>
      <w:numFmt w:val="bullet"/>
      <w:pStyle w:val="Liststyle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86C2F"/>
    <w:multiLevelType w:val="hybridMultilevel"/>
    <w:tmpl w:val="45FC2D42"/>
    <w:lvl w:ilvl="0" w:tplc="961633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D858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0638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72B1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161E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86A8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02C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4040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DA73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248830">
    <w:abstractNumId w:val="9"/>
  </w:num>
  <w:num w:numId="2" w16cid:durableId="1776098170">
    <w:abstractNumId w:val="12"/>
  </w:num>
  <w:num w:numId="3" w16cid:durableId="721709157">
    <w:abstractNumId w:val="7"/>
  </w:num>
  <w:num w:numId="4" w16cid:durableId="305164301">
    <w:abstractNumId w:val="15"/>
  </w:num>
  <w:num w:numId="5" w16cid:durableId="1176729020">
    <w:abstractNumId w:val="5"/>
  </w:num>
  <w:num w:numId="6" w16cid:durableId="707072514">
    <w:abstractNumId w:val="19"/>
  </w:num>
  <w:num w:numId="7" w16cid:durableId="219243716">
    <w:abstractNumId w:val="4"/>
  </w:num>
  <w:num w:numId="8" w16cid:durableId="1354570120">
    <w:abstractNumId w:val="11"/>
  </w:num>
  <w:num w:numId="9" w16cid:durableId="1336885191">
    <w:abstractNumId w:val="16"/>
  </w:num>
  <w:num w:numId="10" w16cid:durableId="1877543991">
    <w:abstractNumId w:val="17"/>
  </w:num>
  <w:num w:numId="11" w16cid:durableId="1891456082">
    <w:abstractNumId w:val="10"/>
  </w:num>
  <w:num w:numId="12" w16cid:durableId="309211585">
    <w:abstractNumId w:val="3"/>
  </w:num>
  <w:num w:numId="13" w16cid:durableId="1601254485">
    <w:abstractNumId w:val="14"/>
  </w:num>
  <w:num w:numId="14" w16cid:durableId="1484194949">
    <w:abstractNumId w:val="20"/>
  </w:num>
  <w:num w:numId="15" w16cid:durableId="740760771">
    <w:abstractNumId w:val="13"/>
  </w:num>
  <w:num w:numId="16" w16cid:durableId="1723208793">
    <w:abstractNumId w:val="6"/>
  </w:num>
  <w:num w:numId="17" w16cid:durableId="961426459">
    <w:abstractNumId w:val="18"/>
  </w:num>
  <w:num w:numId="18" w16cid:durableId="1044139092">
    <w:abstractNumId w:val="8"/>
  </w:num>
  <w:num w:numId="19" w16cid:durableId="1828551528">
    <w:abstractNumId w:val="2"/>
  </w:num>
  <w:num w:numId="20" w16cid:durableId="580456856">
    <w:abstractNumId w:val="1"/>
  </w:num>
  <w:num w:numId="21" w16cid:durableId="15579344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NDQwMzA1NTY2M7BU0lEKTi0uzszPAymwrAUA2Pc47iwAAAA="/>
  </w:docVars>
  <w:rsids>
    <w:rsidRoot w:val="00F9652A"/>
    <w:rsid w:val="00007016"/>
    <w:rsid w:val="00010490"/>
    <w:rsid w:val="0003164F"/>
    <w:rsid w:val="00035BE1"/>
    <w:rsid w:val="000421C6"/>
    <w:rsid w:val="000469DF"/>
    <w:rsid w:val="0005077F"/>
    <w:rsid w:val="00051AC5"/>
    <w:rsid w:val="000526B5"/>
    <w:rsid w:val="0006110F"/>
    <w:rsid w:val="000663D5"/>
    <w:rsid w:val="0006787C"/>
    <w:rsid w:val="00076A7B"/>
    <w:rsid w:val="00084025"/>
    <w:rsid w:val="00084940"/>
    <w:rsid w:val="000864D6"/>
    <w:rsid w:val="00092A1C"/>
    <w:rsid w:val="00096F9B"/>
    <w:rsid w:val="000A1200"/>
    <w:rsid w:val="000C696F"/>
    <w:rsid w:val="000D6CEC"/>
    <w:rsid w:val="000D6D9A"/>
    <w:rsid w:val="000E0A52"/>
    <w:rsid w:val="000F07A5"/>
    <w:rsid w:val="000F5200"/>
    <w:rsid w:val="001039A3"/>
    <w:rsid w:val="00105B9B"/>
    <w:rsid w:val="00111C49"/>
    <w:rsid w:val="00123BA7"/>
    <w:rsid w:val="00125E32"/>
    <w:rsid w:val="00130C94"/>
    <w:rsid w:val="001364EC"/>
    <w:rsid w:val="00145DA0"/>
    <w:rsid w:val="00146F7A"/>
    <w:rsid w:val="001672DB"/>
    <w:rsid w:val="00167A83"/>
    <w:rsid w:val="0017696A"/>
    <w:rsid w:val="00182E1E"/>
    <w:rsid w:val="0018407F"/>
    <w:rsid w:val="001935BA"/>
    <w:rsid w:val="001958B3"/>
    <w:rsid w:val="001B2987"/>
    <w:rsid w:val="001B3B75"/>
    <w:rsid w:val="001B7FD9"/>
    <w:rsid w:val="001C0C73"/>
    <w:rsid w:val="001C359B"/>
    <w:rsid w:val="001C726F"/>
    <w:rsid w:val="001E2095"/>
    <w:rsid w:val="001E35DE"/>
    <w:rsid w:val="001F64A2"/>
    <w:rsid w:val="00203B57"/>
    <w:rsid w:val="00206E98"/>
    <w:rsid w:val="00210BB7"/>
    <w:rsid w:val="002115E2"/>
    <w:rsid w:val="00212BB2"/>
    <w:rsid w:val="002219CA"/>
    <w:rsid w:val="00222183"/>
    <w:rsid w:val="00225D9E"/>
    <w:rsid w:val="002334AC"/>
    <w:rsid w:val="00236608"/>
    <w:rsid w:val="00244F23"/>
    <w:rsid w:val="002551B4"/>
    <w:rsid w:val="002623BA"/>
    <w:rsid w:val="002637F0"/>
    <w:rsid w:val="002661A4"/>
    <w:rsid w:val="00271566"/>
    <w:rsid w:val="00271A8C"/>
    <w:rsid w:val="00275306"/>
    <w:rsid w:val="00287154"/>
    <w:rsid w:val="002920E8"/>
    <w:rsid w:val="002962CE"/>
    <w:rsid w:val="002A2F4F"/>
    <w:rsid w:val="002A3DEA"/>
    <w:rsid w:val="002A7067"/>
    <w:rsid w:val="002B11AA"/>
    <w:rsid w:val="002B48F3"/>
    <w:rsid w:val="002C58F9"/>
    <w:rsid w:val="002D3C2B"/>
    <w:rsid w:val="002E0285"/>
    <w:rsid w:val="002F05DE"/>
    <w:rsid w:val="002F40EE"/>
    <w:rsid w:val="002F6312"/>
    <w:rsid w:val="00301868"/>
    <w:rsid w:val="00304C71"/>
    <w:rsid w:val="00311EFD"/>
    <w:rsid w:val="00315F65"/>
    <w:rsid w:val="003175E8"/>
    <w:rsid w:val="00320ABC"/>
    <w:rsid w:val="00321A20"/>
    <w:rsid w:val="00321BFC"/>
    <w:rsid w:val="00327E7D"/>
    <w:rsid w:val="003434D6"/>
    <w:rsid w:val="00345AC2"/>
    <w:rsid w:val="003514B0"/>
    <w:rsid w:val="00353646"/>
    <w:rsid w:val="00374606"/>
    <w:rsid w:val="00375F1C"/>
    <w:rsid w:val="00385590"/>
    <w:rsid w:val="003876B0"/>
    <w:rsid w:val="00394B92"/>
    <w:rsid w:val="003A1CE9"/>
    <w:rsid w:val="003A1D50"/>
    <w:rsid w:val="003B1436"/>
    <w:rsid w:val="003B2A7B"/>
    <w:rsid w:val="003B45B8"/>
    <w:rsid w:val="003B4E09"/>
    <w:rsid w:val="003B61E0"/>
    <w:rsid w:val="003D2538"/>
    <w:rsid w:val="003D7690"/>
    <w:rsid w:val="003E08FB"/>
    <w:rsid w:val="003E0F93"/>
    <w:rsid w:val="003E173C"/>
    <w:rsid w:val="003E630B"/>
    <w:rsid w:val="003E75E8"/>
    <w:rsid w:val="003F1797"/>
    <w:rsid w:val="0041068C"/>
    <w:rsid w:val="00411784"/>
    <w:rsid w:val="00412584"/>
    <w:rsid w:val="004126A3"/>
    <w:rsid w:val="0041381C"/>
    <w:rsid w:val="00420CB7"/>
    <w:rsid w:val="00426FF5"/>
    <w:rsid w:val="00435B8C"/>
    <w:rsid w:val="004549A8"/>
    <w:rsid w:val="00462325"/>
    <w:rsid w:val="00462E45"/>
    <w:rsid w:val="004700FD"/>
    <w:rsid w:val="00472F60"/>
    <w:rsid w:val="00474140"/>
    <w:rsid w:val="00476349"/>
    <w:rsid w:val="004872EE"/>
    <w:rsid w:val="00490346"/>
    <w:rsid w:val="00492A32"/>
    <w:rsid w:val="00495219"/>
    <w:rsid w:val="004A2CE6"/>
    <w:rsid w:val="004A5708"/>
    <w:rsid w:val="004B0089"/>
    <w:rsid w:val="004B61DE"/>
    <w:rsid w:val="004D7577"/>
    <w:rsid w:val="004E1297"/>
    <w:rsid w:val="004F0854"/>
    <w:rsid w:val="00500ED8"/>
    <w:rsid w:val="005024E3"/>
    <w:rsid w:val="00511B67"/>
    <w:rsid w:val="00511CAF"/>
    <w:rsid w:val="00525C8A"/>
    <w:rsid w:val="0053206A"/>
    <w:rsid w:val="00536960"/>
    <w:rsid w:val="00545332"/>
    <w:rsid w:val="0054699F"/>
    <w:rsid w:val="00550CD1"/>
    <w:rsid w:val="0055574E"/>
    <w:rsid w:val="005569BF"/>
    <w:rsid w:val="00556D29"/>
    <w:rsid w:val="0055711F"/>
    <w:rsid w:val="00561637"/>
    <w:rsid w:val="005646E7"/>
    <w:rsid w:val="005704B4"/>
    <w:rsid w:val="0057415A"/>
    <w:rsid w:val="0059280C"/>
    <w:rsid w:val="00592B97"/>
    <w:rsid w:val="0059364F"/>
    <w:rsid w:val="00594FBC"/>
    <w:rsid w:val="005A75D9"/>
    <w:rsid w:val="005B0478"/>
    <w:rsid w:val="005B0E6F"/>
    <w:rsid w:val="005B779A"/>
    <w:rsid w:val="005B7A22"/>
    <w:rsid w:val="005C4928"/>
    <w:rsid w:val="005C5CED"/>
    <w:rsid w:val="005D18AF"/>
    <w:rsid w:val="005D1C44"/>
    <w:rsid w:val="005D5F5A"/>
    <w:rsid w:val="005D718C"/>
    <w:rsid w:val="005D75B1"/>
    <w:rsid w:val="005E0E3D"/>
    <w:rsid w:val="005E6505"/>
    <w:rsid w:val="005E6868"/>
    <w:rsid w:val="005F2758"/>
    <w:rsid w:val="0060008C"/>
    <w:rsid w:val="006016B0"/>
    <w:rsid w:val="0060261A"/>
    <w:rsid w:val="006037D4"/>
    <w:rsid w:val="00603851"/>
    <w:rsid w:val="00604190"/>
    <w:rsid w:val="00611F78"/>
    <w:rsid w:val="006130AE"/>
    <w:rsid w:val="00613573"/>
    <w:rsid w:val="00615716"/>
    <w:rsid w:val="00622E6E"/>
    <w:rsid w:val="00623D46"/>
    <w:rsid w:val="006258C0"/>
    <w:rsid w:val="00630767"/>
    <w:rsid w:val="00630B65"/>
    <w:rsid w:val="00636CB4"/>
    <w:rsid w:val="0064164A"/>
    <w:rsid w:val="00641FE6"/>
    <w:rsid w:val="00643F46"/>
    <w:rsid w:val="00644BA6"/>
    <w:rsid w:val="00652094"/>
    <w:rsid w:val="00654819"/>
    <w:rsid w:val="0066017E"/>
    <w:rsid w:val="0066192A"/>
    <w:rsid w:val="006659ED"/>
    <w:rsid w:val="006825A3"/>
    <w:rsid w:val="00682AEB"/>
    <w:rsid w:val="006858E9"/>
    <w:rsid w:val="00687C8B"/>
    <w:rsid w:val="00690E25"/>
    <w:rsid w:val="00691A4F"/>
    <w:rsid w:val="00692662"/>
    <w:rsid w:val="006B4322"/>
    <w:rsid w:val="006B7801"/>
    <w:rsid w:val="006C006E"/>
    <w:rsid w:val="006F6CA7"/>
    <w:rsid w:val="007070BC"/>
    <w:rsid w:val="00707E99"/>
    <w:rsid w:val="00711600"/>
    <w:rsid w:val="00712A15"/>
    <w:rsid w:val="0071334A"/>
    <w:rsid w:val="00721865"/>
    <w:rsid w:val="0073043B"/>
    <w:rsid w:val="00731E41"/>
    <w:rsid w:val="007404C4"/>
    <w:rsid w:val="00750FA4"/>
    <w:rsid w:val="00766012"/>
    <w:rsid w:val="007722BD"/>
    <w:rsid w:val="007773D2"/>
    <w:rsid w:val="00780C85"/>
    <w:rsid w:val="00780FA2"/>
    <w:rsid w:val="0078121D"/>
    <w:rsid w:val="00792CCC"/>
    <w:rsid w:val="007A433A"/>
    <w:rsid w:val="007B7462"/>
    <w:rsid w:val="007C0164"/>
    <w:rsid w:val="007D6F28"/>
    <w:rsid w:val="007E1332"/>
    <w:rsid w:val="007E18AA"/>
    <w:rsid w:val="008027E4"/>
    <w:rsid w:val="00803BD0"/>
    <w:rsid w:val="0080587E"/>
    <w:rsid w:val="0080751C"/>
    <w:rsid w:val="008077FD"/>
    <w:rsid w:val="008204FE"/>
    <w:rsid w:val="0083130B"/>
    <w:rsid w:val="0083198A"/>
    <w:rsid w:val="00835AC8"/>
    <w:rsid w:val="00840C94"/>
    <w:rsid w:val="0084230A"/>
    <w:rsid w:val="00842740"/>
    <w:rsid w:val="00847466"/>
    <w:rsid w:val="00851261"/>
    <w:rsid w:val="00854FDF"/>
    <w:rsid w:val="008579B9"/>
    <w:rsid w:val="0086269C"/>
    <w:rsid w:val="00867669"/>
    <w:rsid w:val="00867EAF"/>
    <w:rsid w:val="00877FE0"/>
    <w:rsid w:val="00887AC7"/>
    <w:rsid w:val="008914F8"/>
    <w:rsid w:val="008A0FC0"/>
    <w:rsid w:val="008A28DA"/>
    <w:rsid w:val="008A2F49"/>
    <w:rsid w:val="008A6AD2"/>
    <w:rsid w:val="008B7AC0"/>
    <w:rsid w:val="008C06EB"/>
    <w:rsid w:val="008C1A36"/>
    <w:rsid w:val="008C50BB"/>
    <w:rsid w:val="008E08AC"/>
    <w:rsid w:val="008E0B78"/>
    <w:rsid w:val="008E328F"/>
    <w:rsid w:val="008F1385"/>
    <w:rsid w:val="008F2F09"/>
    <w:rsid w:val="00901DA0"/>
    <w:rsid w:val="00906891"/>
    <w:rsid w:val="0091760D"/>
    <w:rsid w:val="0092757B"/>
    <w:rsid w:val="00927BF7"/>
    <w:rsid w:val="009376E5"/>
    <w:rsid w:val="00946A18"/>
    <w:rsid w:val="009572E8"/>
    <w:rsid w:val="00964613"/>
    <w:rsid w:val="00966E6B"/>
    <w:rsid w:val="0097199C"/>
    <w:rsid w:val="00971A3B"/>
    <w:rsid w:val="00974229"/>
    <w:rsid w:val="009756D6"/>
    <w:rsid w:val="0098409F"/>
    <w:rsid w:val="00987F9A"/>
    <w:rsid w:val="009902C2"/>
    <w:rsid w:val="00991BEC"/>
    <w:rsid w:val="009968E1"/>
    <w:rsid w:val="009A2E26"/>
    <w:rsid w:val="009A4F0D"/>
    <w:rsid w:val="009B0743"/>
    <w:rsid w:val="009B4C64"/>
    <w:rsid w:val="009B7B56"/>
    <w:rsid w:val="009C0C03"/>
    <w:rsid w:val="009D7EFE"/>
    <w:rsid w:val="009E3007"/>
    <w:rsid w:val="009E66E1"/>
    <w:rsid w:val="00A020EE"/>
    <w:rsid w:val="00A03134"/>
    <w:rsid w:val="00A06B27"/>
    <w:rsid w:val="00A20C51"/>
    <w:rsid w:val="00A25478"/>
    <w:rsid w:val="00A270FE"/>
    <w:rsid w:val="00A3059F"/>
    <w:rsid w:val="00A365FF"/>
    <w:rsid w:val="00A3771A"/>
    <w:rsid w:val="00A4114E"/>
    <w:rsid w:val="00A45A09"/>
    <w:rsid w:val="00A53428"/>
    <w:rsid w:val="00A72C19"/>
    <w:rsid w:val="00A77217"/>
    <w:rsid w:val="00A77DC9"/>
    <w:rsid w:val="00A849F9"/>
    <w:rsid w:val="00A868BB"/>
    <w:rsid w:val="00AA223D"/>
    <w:rsid w:val="00AB390B"/>
    <w:rsid w:val="00AB5D12"/>
    <w:rsid w:val="00AC1002"/>
    <w:rsid w:val="00AD28C3"/>
    <w:rsid w:val="00AD4769"/>
    <w:rsid w:val="00AE5F9E"/>
    <w:rsid w:val="00B0198E"/>
    <w:rsid w:val="00B107F1"/>
    <w:rsid w:val="00B12277"/>
    <w:rsid w:val="00B136BA"/>
    <w:rsid w:val="00B35A4D"/>
    <w:rsid w:val="00B46EDA"/>
    <w:rsid w:val="00B52D28"/>
    <w:rsid w:val="00B54AD2"/>
    <w:rsid w:val="00B55E52"/>
    <w:rsid w:val="00B619E7"/>
    <w:rsid w:val="00B71CFE"/>
    <w:rsid w:val="00B7230C"/>
    <w:rsid w:val="00B72407"/>
    <w:rsid w:val="00B724D6"/>
    <w:rsid w:val="00B73C7A"/>
    <w:rsid w:val="00B81943"/>
    <w:rsid w:val="00B82FC0"/>
    <w:rsid w:val="00B8444D"/>
    <w:rsid w:val="00B901CD"/>
    <w:rsid w:val="00B9280C"/>
    <w:rsid w:val="00BA169E"/>
    <w:rsid w:val="00BA4734"/>
    <w:rsid w:val="00BA6E2B"/>
    <w:rsid w:val="00BB52C7"/>
    <w:rsid w:val="00BB7F4C"/>
    <w:rsid w:val="00BD0144"/>
    <w:rsid w:val="00BD7EB3"/>
    <w:rsid w:val="00BF2160"/>
    <w:rsid w:val="00BF7C46"/>
    <w:rsid w:val="00C032A7"/>
    <w:rsid w:val="00C06D96"/>
    <w:rsid w:val="00C0786C"/>
    <w:rsid w:val="00C16002"/>
    <w:rsid w:val="00C1602F"/>
    <w:rsid w:val="00C17D96"/>
    <w:rsid w:val="00C3490E"/>
    <w:rsid w:val="00C46B63"/>
    <w:rsid w:val="00C56292"/>
    <w:rsid w:val="00C57960"/>
    <w:rsid w:val="00C65FFA"/>
    <w:rsid w:val="00C666C4"/>
    <w:rsid w:val="00C70FA4"/>
    <w:rsid w:val="00C845A0"/>
    <w:rsid w:val="00C86777"/>
    <w:rsid w:val="00C932A3"/>
    <w:rsid w:val="00CB1123"/>
    <w:rsid w:val="00CB11D5"/>
    <w:rsid w:val="00CC4570"/>
    <w:rsid w:val="00CD7108"/>
    <w:rsid w:val="00CE1A85"/>
    <w:rsid w:val="00CF10BD"/>
    <w:rsid w:val="00CF24B4"/>
    <w:rsid w:val="00CF5BB9"/>
    <w:rsid w:val="00CF6983"/>
    <w:rsid w:val="00D106D6"/>
    <w:rsid w:val="00D117D4"/>
    <w:rsid w:val="00D134C9"/>
    <w:rsid w:val="00D22B94"/>
    <w:rsid w:val="00D22C45"/>
    <w:rsid w:val="00D22C9F"/>
    <w:rsid w:val="00D23934"/>
    <w:rsid w:val="00D26FAC"/>
    <w:rsid w:val="00D33A59"/>
    <w:rsid w:val="00D40140"/>
    <w:rsid w:val="00D47B53"/>
    <w:rsid w:val="00D50CE5"/>
    <w:rsid w:val="00D54DCA"/>
    <w:rsid w:val="00D6058E"/>
    <w:rsid w:val="00D60A75"/>
    <w:rsid w:val="00D614DA"/>
    <w:rsid w:val="00D61ADA"/>
    <w:rsid w:val="00D65FB8"/>
    <w:rsid w:val="00D66EBF"/>
    <w:rsid w:val="00D732FE"/>
    <w:rsid w:val="00D77A2D"/>
    <w:rsid w:val="00D8082B"/>
    <w:rsid w:val="00D8382C"/>
    <w:rsid w:val="00D85BB2"/>
    <w:rsid w:val="00D8691D"/>
    <w:rsid w:val="00D87B06"/>
    <w:rsid w:val="00D968D7"/>
    <w:rsid w:val="00D96C20"/>
    <w:rsid w:val="00DA1CF4"/>
    <w:rsid w:val="00DA5864"/>
    <w:rsid w:val="00DB2876"/>
    <w:rsid w:val="00DB4999"/>
    <w:rsid w:val="00DB7475"/>
    <w:rsid w:val="00DE0943"/>
    <w:rsid w:val="00DE2D77"/>
    <w:rsid w:val="00DE323B"/>
    <w:rsid w:val="00DE7A35"/>
    <w:rsid w:val="00DE7F98"/>
    <w:rsid w:val="00DF2F02"/>
    <w:rsid w:val="00DF382F"/>
    <w:rsid w:val="00E00C86"/>
    <w:rsid w:val="00E02F4F"/>
    <w:rsid w:val="00E07AF9"/>
    <w:rsid w:val="00E14E90"/>
    <w:rsid w:val="00E16B82"/>
    <w:rsid w:val="00E1716B"/>
    <w:rsid w:val="00E17737"/>
    <w:rsid w:val="00E20519"/>
    <w:rsid w:val="00E35D90"/>
    <w:rsid w:val="00E377F9"/>
    <w:rsid w:val="00E60E98"/>
    <w:rsid w:val="00E64E0E"/>
    <w:rsid w:val="00E8549E"/>
    <w:rsid w:val="00E85FE7"/>
    <w:rsid w:val="00E94D90"/>
    <w:rsid w:val="00EA2204"/>
    <w:rsid w:val="00EA7B90"/>
    <w:rsid w:val="00EB005D"/>
    <w:rsid w:val="00EB3467"/>
    <w:rsid w:val="00EB3909"/>
    <w:rsid w:val="00EB5A8A"/>
    <w:rsid w:val="00EC7AE8"/>
    <w:rsid w:val="00ED015E"/>
    <w:rsid w:val="00ED0DD4"/>
    <w:rsid w:val="00ED361F"/>
    <w:rsid w:val="00EE1619"/>
    <w:rsid w:val="00EE28AD"/>
    <w:rsid w:val="00EE3464"/>
    <w:rsid w:val="00EE789D"/>
    <w:rsid w:val="00EF70D9"/>
    <w:rsid w:val="00F00922"/>
    <w:rsid w:val="00F01396"/>
    <w:rsid w:val="00F04448"/>
    <w:rsid w:val="00F0622E"/>
    <w:rsid w:val="00F06490"/>
    <w:rsid w:val="00F1556D"/>
    <w:rsid w:val="00F22871"/>
    <w:rsid w:val="00F24FD0"/>
    <w:rsid w:val="00F31385"/>
    <w:rsid w:val="00F3177D"/>
    <w:rsid w:val="00F451AF"/>
    <w:rsid w:val="00F570C2"/>
    <w:rsid w:val="00F67C45"/>
    <w:rsid w:val="00F7108C"/>
    <w:rsid w:val="00F750A4"/>
    <w:rsid w:val="00F7598C"/>
    <w:rsid w:val="00F77ADC"/>
    <w:rsid w:val="00F829A4"/>
    <w:rsid w:val="00F843A9"/>
    <w:rsid w:val="00F85672"/>
    <w:rsid w:val="00F8613B"/>
    <w:rsid w:val="00F94322"/>
    <w:rsid w:val="00F95411"/>
    <w:rsid w:val="00F95CC4"/>
    <w:rsid w:val="00F9652A"/>
    <w:rsid w:val="00F9700F"/>
    <w:rsid w:val="00FB22D2"/>
    <w:rsid w:val="00FC19B7"/>
    <w:rsid w:val="00FC7807"/>
    <w:rsid w:val="00FD0058"/>
    <w:rsid w:val="00FD37FD"/>
    <w:rsid w:val="00FE1D0F"/>
    <w:rsid w:val="00FF37A7"/>
    <w:rsid w:val="00FF45D6"/>
    <w:rsid w:val="00FF60BA"/>
    <w:rsid w:val="04165127"/>
    <w:rsid w:val="065210F6"/>
    <w:rsid w:val="16DA41C1"/>
    <w:rsid w:val="1FF23EF6"/>
    <w:rsid w:val="209907F9"/>
    <w:rsid w:val="22B7EB47"/>
    <w:rsid w:val="22F743E8"/>
    <w:rsid w:val="25553C7C"/>
    <w:rsid w:val="28CB6F10"/>
    <w:rsid w:val="2F7D45F2"/>
    <w:rsid w:val="34216EEA"/>
    <w:rsid w:val="3D3E3AEB"/>
    <w:rsid w:val="418FF3B7"/>
    <w:rsid w:val="4344EC75"/>
    <w:rsid w:val="499B059C"/>
    <w:rsid w:val="4CD2A65E"/>
    <w:rsid w:val="587F5D18"/>
    <w:rsid w:val="5C8484B9"/>
    <w:rsid w:val="652CBEB2"/>
    <w:rsid w:val="7450B792"/>
    <w:rsid w:val="75F282C0"/>
    <w:rsid w:val="78023950"/>
    <w:rsid w:val="799E09B1"/>
    <w:rsid w:val="7C42A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35AF264"/>
  <w15:chartTrackingRefBased/>
  <w15:docId w15:val="{36067386-3D41-4629-A85D-27DC10D42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58E9"/>
    <w:pPr>
      <w:spacing w:after="0" w:line="240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2551B4"/>
    <w:pPr>
      <w:keepNext/>
      <w:keepLines/>
      <w:spacing w:before="480" w:after="100"/>
      <w:contextualSpacing w:val="0"/>
      <w:outlineLvl w:val="0"/>
    </w:pPr>
    <w:rPr>
      <w:rFonts w:ascii="Arial" w:hAnsi="Arial"/>
      <w:b/>
      <w:bCs/>
      <w:caps/>
      <w:color w:val="542E8E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10490"/>
    <w:pPr>
      <w:keepNext/>
      <w:keepLines/>
      <w:spacing w:before="40" w:line="259" w:lineRule="auto"/>
      <w:ind w:left="360"/>
      <w:contextualSpacing w:val="0"/>
      <w:jc w:val="center"/>
      <w:outlineLvl w:val="1"/>
    </w:pPr>
    <w:rPr>
      <w:rFonts w:asciiTheme="majorHAnsi" w:eastAsiaTheme="majorEastAsia" w:hAnsiTheme="majorHAnsi" w:cstheme="majorBidi"/>
      <w:color w:val="632B8D"/>
      <w:sz w:val="40"/>
      <w:szCs w:val="40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35D90"/>
    <w:pPr>
      <w:keepNext/>
      <w:keepLines/>
      <w:spacing w:before="40" w:after="160" w:line="259" w:lineRule="auto"/>
      <w:contextualSpacing w:val="0"/>
      <w:outlineLvl w:val="2"/>
    </w:pPr>
    <w:rPr>
      <w:rFonts w:asciiTheme="majorHAnsi" w:eastAsiaTheme="majorEastAsia" w:hAnsiTheme="majorHAnsi" w:cstheme="majorBidi"/>
      <w:color w:val="7030A0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51B4"/>
    <w:rPr>
      <w:rFonts w:ascii="Arial" w:hAnsi="Arial"/>
      <w:b/>
      <w:bCs/>
      <w:caps/>
      <w:color w:val="542E8E"/>
      <w:sz w:val="28"/>
      <w:szCs w:val="28"/>
    </w:rPr>
  </w:style>
  <w:style w:type="paragraph" w:styleId="ListParagraph">
    <w:name w:val="List Paragraph"/>
    <w:basedOn w:val="BodyTextIndent"/>
    <w:autoRedefine/>
    <w:uiPriority w:val="34"/>
    <w:qFormat/>
    <w:rsid w:val="004872EE"/>
    <w:pPr>
      <w:widowControl w:val="0"/>
      <w:numPr>
        <w:numId w:val="16"/>
      </w:numPr>
      <w:autoSpaceDE w:val="0"/>
      <w:autoSpaceDN w:val="0"/>
      <w:adjustRightInd w:val="0"/>
      <w:spacing w:after="0"/>
      <w:contextualSpacing w:val="0"/>
    </w:pPr>
    <w:rPr>
      <w:rFonts w:eastAsia="Times New Roman" w:cstheme="minorHAns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10490"/>
    <w:rPr>
      <w:rFonts w:asciiTheme="majorHAnsi" w:eastAsiaTheme="majorEastAsia" w:hAnsiTheme="majorHAnsi" w:cstheme="majorBidi"/>
      <w:color w:val="632B8D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E35D90"/>
    <w:rPr>
      <w:rFonts w:asciiTheme="majorHAnsi" w:eastAsiaTheme="majorEastAsia" w:hAnsiTheme="majorHAnsi" w:cstheme="majorBidi"/>
      <w:color w:val="7030A0"/>
      <w:szCs w:val="24"/>
      <w:u w:val="single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0663D5"/>
    <w:pPr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63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7722BD"/>
    <w:pPr>
      <w:spacing w:before="200" w:after="160"/>
      <w:ind w:left="864" w:right="864"/>
      <w:jc w:val="both"/>
    </w:pPr>
    <w:rPr>
      <w:i/>
      <w:iCs/>
      <w:color w:val="000000" w:themeColor="text1"/>
      <w:sz w:val="18"/>
    </w:rPr>
  </w:style>
  <w:style w:type="character" w:customStyle="1" w:styleId="QuoteChar">
    <w:name w:val="Quote Char"/>
    <w:basedOn w:val="DefaultParagraphFont"/>
    <w:link w:val="Quote"/>
    <w:uiPriority w:val="29"/>
    <w:rsid w:val="007722BD"/>
    <w:rPr>
      <w:i/>
      <w:iCs/>
      <w:color w:val="000000" w:themeColor="text1"/>
      <w:sz w:val="1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92A1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92A1C"/>
  </w:style>
  <w:style w:type="paragraph" w:customStyle="1" w:styleId="Liststyle2">
    <w:name w:val="List style 2"/>
    <w:basedOn w:val="ListParagraph"/>
    <w:qFormat/>
    <w:rsid w:val="00327E7D"/>
    <w:pPr>
      <w:numPr>
        <w:numId w:val="6"/>
      </w:numPr>
    </w:pPr>
    <w:rPr>
      <w:sz w:val="22"/>
      <w:szCs w:val="22"/>
    </w:rPr>
  </w:style>
  <w:style w:type="paragraph" w:customStyle="1" w:styleId="paragraph">
    <w:name w:val="paragraph"/>
    <w:basedOn w:val="Normal"/>
    <w:rsid w:val="00F9652A"/>
    <w:pPr>
      <w:spacing w:before="100" w:beforeAutospacing="1" w:after="100" w:afterAutospacing="1"/>
      <w:contextualSpacing w:val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9652A"/>
  </w:style>
  <w:style w:type="character" w:customStyle="1" w:styleId="eop">
    <w:name w:val="eop"/>
    <w:basedOn w:val="DefaultParagraphFont"/>
    <w:rsid w:val="00F9652A"/>
  </w:style>
  <w:style w:type="character" w:customStyle="1" w:styleId="scxo35766312">
    <w:name w:val="scxo35766312"/>
    <w:basedOn w:val="DefaultParagraphFont"/>
    <w:rsid w:val="00F9652A"/>
  </w:style>
  <w:style w:type="paragraph" w:styleId="BlockText">
    <w:name w:val="Block Text"/>
    <w:basedOn w:val="Normal"/>
    <w:uiPriority w:val="99"/>
    <w:unhideWhenUsed/>
    <w:rsid w:val="00F9652A"/>
    <w:pPr>
      <w:ind w:left="1440" w:right="1440"/>
      <w:contextualSpacing w:val="0"/>
      <w:textAlignment w:val="baseline"/>
    </w:pPr>
    <w:rPr>
      <w:rFonts w:ascii="Trebuchet MS" w:eastAsia="Times New Roman" w:hAnsi="Trebuchet MS" w:cs="Segoe UI"/>
      <w:color w:val="000080"/>
      <w:sz w:val="19"/>
      <w:szCs w:val="19"/>
    </w:rPr>
  </w:style>
  <w:style w:type="character" w:styleId="Hyperlink">
    <w:name w:val="Hyperlink"/>
    <w:basedOn w:val="DefaultParagraphFont"/>
    <w:uiPriority w:val="99"/>
    <w:unhideWhenUsed/>
    <w:rsid w:val="009B07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074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D47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4769"/>
  </w:style>
  <w:style w:type="paragraph" w:styleId="Footer">
    <w:name w:val="footer"/>
    <w:basedOn w:val="Normal"/>
    <w:link w:val="FooterChar"/>
    <w:uiPriority w:val="99"/>
    <w:unhideWhenUsed/>
    <w:rsid w:val="00AD47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4769"/>
  </w:style>
  <w:style w:type="table" w:styleId="TableGrid">
    <w:name w:val="Table Grid"/>
    <w:basedOn w:val="TableNormal"/>
    <w:uiPriority w:val="39"/>
    <w:rsid w:val="00167A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520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20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20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20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2094"/>
    <w:rPr>
      <w:b/>
      <w:bCs/>
      <w:sz w:val="20"/>
      <w:szCs w:val="20"/>
    </w:rPr>
  </w:style>
  <w:style w:type="paragraph" w:customStyle="1" w:styleId="Default">
    <w:name w:val="Default"/>
    <w:rsid w:val="008F2F0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60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55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6163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89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000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26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871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8298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504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3403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64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531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90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876440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1686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500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8288450">
                                      <w:marLeft w:val="0"/>
                                      <w:marRight w:val="0"/>
                                      <w:marTop w:val="30"/>
                                      <w:marBottom w:val="3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0855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88965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384205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880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98044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0977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00579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4682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2375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0143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00439556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0976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92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techfeeproposals@floridapoly.edu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216E57CB3EEC418C9FC90F29E55975" ma:contentTypeVersion="4" ma:contentTypeDescription="Create a new document." ma:contentTypeScope="" ma:versionID="802a4e6bb215113d42c37a38404fec06">
  <xsd:schema xmlns:xsd="http://www.w3.org/2001/XMLSchema" xmlns:xs="http://www.w3.org/2001/XMLSchema" xmlns:p="http://schemas.microsoft.com/office/2006/metadata/properties" xmlns:ns2="3f1f9642-4cbd-43e7-ab6f-5b1e16060570" targetNamespace="http://schemas.microsoft.com/office/2006/metadata/properties" ma:root="true" ma:fieldsID="e32c83ba5e30b072b910d0a3158646fe" ns2:_="">
    <xsd:import namespace="3f1f9642-4cbd-43e7-ab6f-5b1e160605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f9642-4cbd-43e7-ab6f-5b1e160605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552ED9-C720-4A8F-8A9F-D57FB4F7DB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1f9642-4cbd-43e7-ab6f-5b1e160605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CB1BC0-5857-44A0-819A-15B78CD847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F59036F-B8FF-4D9D-B2A9-A9D93246AA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4</Words>
  <Characters>1623</Characters>
  <Application>Microsoft Office Word</Application>
  <DocSecurity>4</DocSecurity>
  <Lines>13</Lines>
  <Paragraphs>3</Paragraphs>
  <ScaleCrop>false</ScaleCrop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Dvorske</dc:creator>
  <cp:keywords/>
  <dc:description/>
  <cp:lastModifiedBy>Nicole Tardiff</cp:lastModifiedBy>
  <cp:revision>2</cp:revision>
  <dcterms:created xsi:type="dcterms:W3CDTF">2024-02-27T13:19:00Z</dcterms:created>
  <dcterms:modified xsi:type="dcterms:W3CDTF">2024-02-27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216E57CB3EEC418C9FC90F29E55975</vt:lpwstr>
  </property>
</Properties>
</file>